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39376" cy="384047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600875" cy="369610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74644" cy="438912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65018" cy="437949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22770" cy="4340993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76522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427737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4425090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367959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387476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4373152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4330981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4437364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твеева Анастасия Сергеевна НПМбд-02-20</dc:creator>
  <dc:language>ru-RU</dc:language>
  <cp:keywords/>
  <dcterms:created xsi:type="dcterms:W3CDTF">2021-04-28T09:44:42Z</dcterms:created>
  <dcterms:modified xsi:type="dcterms:W3CDTF">2021-04-28T09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